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Владислава Стар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7539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02458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38939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63404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67162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89614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34912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8527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00500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86752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5728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85639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ладислава Старикова</dc:creator>
  <dc:language>ru-RU</dc:language>
  <cp:keywords/>
  <dcterms:created xsi:type="dcterms:W3CDTF">2025-04-05T08:25:13Z</dcterms:created>
  <dcterms:modified xsi:type="dcterms:W3CDTF">2025-04-05T08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